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2785" w:type="dxa"/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5B2CF2" w14:paraId="726AADC8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04212B94" w14:textId="77777777" w:rsidR="0000007A" w:rsidRPr="005B2CF2" w:rsidRDefault="0000007A" w:rsidP="00BD5290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5B2CF2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91760E" w14:textId="77777777" w:rsidR="0000007A" w:rsidRPr="005B2CF2" w:rsidRDefault="00434C06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="00541583" w:rsidRPr="005B2CF2">
                <w:rPr>
                  <w:rFonts w:ascii="Arial" w:eastAsia="Times New Roman" w:hAnsi="Arial" w:cs="Arial"/>
                  <w:b/>
                  <w:bCs/>
                  <w:color w:val="0000FF"/>
                  <w:sz w:val="20"/>
                  <w:szCs w:val="20"/>
                  <w:u w:val="single"/>
                </w:rPr>
                <w:t>Asian Journal of Microbiology and Biotechnology</w:t>
              </w:r>
            </w:hyperlink>
          </w:p>
        </w:tc>
      </w:tr>
      <w:tr w:rsidR="0000007A" w:rsidRPr="005B2CF2" w14:paraId="4A076901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0199C26D" w14:textId="77777777" w:rsidR="0000007A" w:rsidRPr="005B2CF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5B2CF2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49150" w14:textId="77777777" w:rsidR="0000007A" w:rsidRPr="005B2CF2" w:rsidRDefault="00E53190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B2C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AJMAB_13467</w:t>
            </w:r>
          </w:p>
        </w:tc>
      </w:tr>
      <w:tr w:rsidR="0000007A" w:rsidRPr="005B2CF2" w14:paraId="2E87442D" w14:textId="77777777" w:rsidTr="00D40553">
        <w:trPr>
          <w:trHeight w:val="650"/>
        </w:trPr>
        <w:tc>
          <w:tcPr>
            <w:tcW w:w="2160" w:type="dxa"/>
            <w:tcBorders>
              <w:right w:val="single" w:sz="4" w:space="0" w:color="auto"/>
            </w:tcBorders>
          </w:tcPr>
          <w:p w14:paraId="19542085" w14:textId="77777777" w:rsidR="0000007A" w:rsidRPr="005B2CF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5B2CF2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04EAE" w14:textId="77777777" w:rsidR="0000007A" w:rsidRPr="005B2CF2" w:rsidRDefault="00E53190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B2CF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PLANT GROWTH-PROMOTING RHIZOBACTERIA AND RHIZOFUNGI OF </w:t>
            </w:r>
            <w:proofErr w:type="spellStart"/>
            <w:r w:rsidRPr="005B2CF2">
              <w:rPr>
                <w:rFonts w:ascii="Arial" w:hAnsi="Arial" w:cs="Arial"/>
                <w:b/>
                <w:sz w:val="20"/>
                <w:szCs w:val="20"/>
                <w:lang w:val="en-GB"/>
              </w:rPr>
              <w:t>Calopogonium</w:t>
            </w:r>
            <w:proofErr w:type="spellEnd"/>
            <w:r w:rsidRPr="005B2CF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B2CF2">
              <w:rPr>
                <w:rFonts w:ascii="Arial" w:hAnsi="Arial" w:cs="Arial"/>
                <w:b/>
                <w:sz w:val="20"/>
                <w:szCs w:val="20"/>
                <w:lang w:val="en-GB"/>
              </w:rPr>
              <w:t>mucunoides</w:t>
            </w:r>
            <w:proofErr w:type="spellEnd"/>
            <w:r w:rsidRPr="005B2CF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IN THE UNIVERSITY OF CALABAR, CALABAR, NIGERIA</w:t>
            </w:r>
          </w:p>
        </w:tc>
      </w:tr>
      <w:tr w:rsidR="00CF0BBB" w:rsidRPr="005B2CF2" w14:paraId="7C6365E4" w14:textId="77777777" w:rsidTr="00D40553">
        <w:trPr>
          <w:trHeight w:val="332"/>
        </w:trPr>
        <w:tc>
          <w:tcPr>
            <w:tcW w:w="2160" w:type="dxa"/>
            <w:tcBorders>
              <w:right w:val="single" w:sz="4" w:space="0" w:color="auto"/>
            </w:tcBorders>
          </w:tcPr>
          <w:p w14:paraId="164F3975" w14:textId="77777777" w:rsidR="00CF0BBB" w:rsidRPr="005B2CF2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5B2CF2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5BFF70" w14:textId="77777777" w:rsidR="00CF0BBB" w:rsidRPr="005B2CF2" w:rsidRDefault="00CF0BB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15FF7E1A" w14:textId="77777777" w:rsidR="00D95059" w:rsidRPr="005B2CF2" w:rsidRDefault="00D95059" w:rsidP="00D95059">
      <w:pPr>
        <w:jc w:val="both"/>
        <w:rPr>
          <w:rFonts w:ascii="Arial" w:eastAsia="MS Mincho" w:hAnsi="Arial" w:cs="Arial"/>
          <w:sz w:val="20"/>
          <w:szCs w:val="20"/>
          <w:lang w:val="en-GB"/>
        </w:rPr>
      </w:pPr>
      <w:bookmarkStart w:id="0" w:name="_Hlk171324449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34"/>
        <w:gridCol w:w="5829"/>
        <w:gridCol w:w="4013"/>
      </w:tblGrid>
      <w:tr w:rsidR="00D95059" w:rsidRPr="005B2CF2" w14:paraId="53E4FA8C" w14:textId="77777777" w:rsidTr="00A37289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520E407C" w14:textId="77777777" w:rsidR="00D95059" w:rsidRPr="005B2CF2" w:rsidRDefault="00D95059" w:rsidP="00D9505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bookmarkStart w:id="1" w:name="_Hlk170903434"/>
            <w:r w:rsidRPr="005B2CF2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5B2CF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07CCB914" w14:textId="77777777" w:rsidR="00D95059" w:rsidRPr="005B2CF2" w:rsidRDefault="00D95059" w:rsidP="00D9505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95059" w:rsidRPr="005B2CF2" w14:paraId="42CFBA55" w14:textId="77777777" w:rsidTr="00A37289">
        <w:tc>
          <w:tcPr>
            <w:tcW w:w="1265" w:type="pct"/>
            <w:noWrap/>
          </w:tcPr>
          <w:p w14:paraId="126CB53D" w14:textId="77777777" w:rsidR="00D95059" w:rsidRPr="005B2CF2" w:rsidRDefault="00D95059" w:rsidP="00D9505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F71999B" w14:textId="77777777" w:rsidR="00D95059" w:rsidRPr="005B2CF2" w:rsidRDefault="00D95059" w:rsidP="00D9505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5B2CF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741ED534" w14:textId="77777777" w:rsidR="007A6378" w:rsidRPr="005B2CF2" w:rsidRDefault="007A6378" w:rsidP="00D9505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5B2CF2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5DE61C82" w14:textId="77777777" w:rsidR="00BE2B85" w:rsidRPr="005B2CF2" w:rsidRDefault="00BE2B85" w:rsidP="00BE2B8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5B2CF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5B2CF2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5FE0815D" w14:textId="77777777" w:rsidR="00D95059" w:rsidRPr="005B2CF2" w:rsidRDefault="00D95059" w:rsidP="00D9505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D95059" w:rsidRPr="005B2CF2" w14:paraId="77C57385" w14:textId="77777777" w:rsidTr="00A37289">
        <w:trPr>
          <w:trHeight w:val="1264"/>
        </w:trPr>
        <w:tc>
          <w:tcPr>
            <w:tcW w:w="1265" w:type="pct"/>
            <w:noWrap/>
          </w:tcPr>
          <w:p w14:paraId="362C17C9" w14:textId="77777777" w:rsidR="00D95059" w:rsidRPr="005B2CF2" w:rsidRDefault="00D95059" w:rsidP="00D9505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B2C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549949BE" w14:textId="77777777" w:rsidR="00D95059" w:rsidRPr="005B2CF2" w:rsidRDefault="00D95059" w:rsidP="00D95059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5137184" w14:textId="77777777" w:rsidR="00BD5290" w:rsidRPr="005B2CF2" w:rsidRDefault="00BD5290" w:rsidP="00BD5290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B2C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 basis for tangible agricultural and scientific applications. </w:t>
            </w:r>
          </w:p>
          <w:p w14:paraId="25F689EE" w14:textId="441DAA43" w:rsidR="00BD5290" w:rsidRPr="005B2CF2" w:rsidRDefault="00BD5290" w:rsidP="00BD5290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B2C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 replicable model for global rhizosphere studies. </w:t>
            </w:r>
          </w:p>
          <w:p w14:paraId="7E16330B" w14:textId="41199878" w:rsidR="00BD5290" w:rsidRPr="005B2CF2" w:rsidRDefault="00BD5290" w:rsidP="00BD5290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B2C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otential solutions to the challenges of food security and environmental sustainability.</w:t>
            </w:r>
          </w:p>
          <w:p w14:paraId="34B1270E" w14:textId="77777777" w:rsidR="00BD5290" w:rsidRPr="005B2CF2" w:rsidRDefault="00BD5290" w:rsidP="00BD5290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B3419E2" w14:textId="77777777" w:rsidR="00BD5290" w:rsidRPr="005B2CF2" w:rsidRDefault="00BD5290" w:rsidP="00BD5290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B2C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refore, it is of great value to:</w:t>
            </w:r>
          </w:p>
          <w:p w14:paraId="68D1A5C0" w14:textId="77777777" w:rsidR="00BD5290" w:rsidRPr="005B2CF2" w:rsidRDefault="00BD5290" w:rsidP="00BD5290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B2C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- Academic researchers (as a data source).</w:t>
            </w:r>
          </w:p>
          <w:p w14:paraId="4DD0AEDC" w14:textId="77777777" w:rsidR="00BD5290" w:rsidRPr="005B2CF2" w:rsidRDefault="00BD5290" w:rsidP="00BD5290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B2C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- Farmers (as a tool for improving productivity).</w:t>
            </w:r>
          </w:p>
          <w:p w14:paraId="17AEE20E" w14:textId="59D10E47" w:rsidR="00D95059" w:rsidRPr="005B2CF2" w:rsidRDefault="00BD5290" w:rsidP="00BD5290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B2C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- Policymakers (as evidence of the importance of maintaining microbial </w:t>
            </w:r>
            <w:proofErr w:type="gramStart"/>
            <w:r w:rsidRPr="005B2C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iversity.*</w:t>
            </w:r>
            <w:proofErr w:type="gramEnd"/>
            <w:r w:rsidRPr="005B2C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*</w:t>
            </w:r>
          </w:p>
        </w:tc>
        <w:tc>
          <w:tcPr>
            <w:tcW w:w="1523" w:type="pct"/>
          </w:tcPr>
          <w:p w14:paraId="2B22F95F" w14:textId="77777777" w:rsidR="00D95059" w:rsidRPr="005B2CF2" w:rsidRDefault="00D95059" w:rsidP="00D9505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D95059" w:rsidRPr="005B2CF2" w14:paraId="0AE7ACE3" w14:textId="77777777" w:rsidTr="00A37289">
        <w:trPr>
          <w:trHeight w:val="1262"/>
        </w:trPr>
        <w:tc>
          <w:tcPr>
            <w:tcW w:w="1265" w:type="pct"/>
            <w:noWrap/>
          </w:tcPr>
          <w:p w14:paraId="6CEDB67E" w14:textId="77777777" w:rsidR="00D95059" w:rsidRPr="005B2CF2" w:rsidRDefault="00D95059" w:rsidP="00D9505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B2C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767EDF4E" w14:textId="77777777" w:rsidR="00D95059" w:rsidRPr="005B2CF2" w:rsidRDefault="00D95059" w:rsidP="00D9505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B2C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7C49A3F3" w14:textId="77777777" w:rsidR="00D95059" w:rsidRPr="005B2CF2" w:rsidRDefault="00D95059" w:rsidP="00D9505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023A1C8" w14:textId="42BF7461" w:rsidR="00D95059" w:rsidRPr="005B2CF2" w:rsidRDefault="00BD5290" w:rsidP="00D9505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B2C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it is suitable.</w:t>
            </w:r>
          </w:p>
        </w:tc>
        <w:tc>
          <w:tcPr>
            <w:tcW w:w="1523" w:type="pct"/>
          </w:tcPr>
          <w:p w14:paraId="62023CE9" w14:textId="77777777" w:rsidR="00D95059" w:rsidRPr="005B2CF2" w:rsidRDefault="00D95059" w:rsidP="00D9505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D95059" w:rsidRPr="005B2CF2" w14:paraId="6384D557" w14:textId="77777777" w:rsidTr="00A37289">
        <w:trPr>
          <w:trHeight w:val="1262"/>
        </w:trPr>
        <w:tc>
          <w:tcPr>
            <w:tcW w:w="1265" w:type="pct"/>
            <w:noWrap/>
          </w:tcPr>
          <w:p w14:paraId="56134ECB" w14:textId="5E2E570C" w:rsidR="00D95059" w:rsidRPr="005B2CF2" w:rsidRDefault="00D95059" w:rsidP="005B2CF2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B2CF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</w:tc>
        <w:tc>
          <w:tcPr>
            <w:tcW w:w="2212" w:type="pct"/>
          </w:tcPr>
          <w:p w14:paraId="3DC2AADF" w14:textId="12480B84" w:rsidR="00D95059" w:rsidRPr="005B2CF2" w:rsidRDefault="00BD5290" w:rsidP="00D9505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B2C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it is comprehensive and gives a complete picture of the research.</w:t>
            </w:r>
          </w:p>
        </w:tc>
        <w:tc>
          <w:tcPr>
            <w:tcW w:w="1523" w:type="pct"/>
          </w:tcPr>
          <w:p w14:paraId="702200C7" w14:textId="77777777" w:rsidR="00D95059" w:rsidRPr="005B2CF2" w:rsidRDefault="00D95059" w:rsidP="00D9505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D95059" w:rsidRPr="005B2CF2" w14:paraId="470189AE" w14:textId="77777777" w:rsidTr="00A37289">
        <w:trPr>
          <w:trHeight w:val="704"/>
        </w:trPr>
        <w:tc>
          <w:tcPr>
            <w:tcW w:w="1265" w:type="pct"/>
            <w:noWrap/>
          </w:tcPr>
          <w:p w14:paraId="79F95EF7" w14:textId="77777777" w:rsidR="00D95059" w:rsidRPr="005B2CF2" w:rsidRDefault="00D95059" w:rsidP="00D95059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5B2CF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6EBD2D4D" w14:textId="469C9B55" w:rsidR="00D95059" w:rsidRPr="005B2CF2" w:rsidRDefault="00BD5290" w:rsidP="00D95059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B2CF2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, it is correct, but there are some grammatical and linguistic errors.</w:t>
            </w:r>
          </w:p>
        </w:tc>
        <w:tc>
          <w:tcPr>
            <w:tcW w:w="1523" w:type="pct"/>
          </w:tcPr>
          <w:p w14:paraId="6A7FE1AD" w14:textId="77777777" w:rsidR="00D95059" w:rsidRPr="005B2CF2" w:rsidRDefault="00D95059" w:rsidP="00D9505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D95059" w:rsidRPr="005B2CF2" w14:paraId="14CFEEE8" w14:textId="77777777" w:rsidTr="00A37289">
        <w:trPr>
          <w:trHeight w:val="703"/>
        </w:trPr>
        <w:tc>
          <w:tcPr>
            <w:tcW w:w="1265" w:type="pct"/>
            <w:noWrap/>
          </w:tcPr>
          <w:p w14:paraId="210BBE44" w14:textId="77777777" w:rsidR="00D95059" w:rsidRPr="005B2CF2" w:rsidRDefault="00D95059" w:rsidP="00D9505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B2C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5A8EF950" w14:textId="2C0B6C68" w:rsidR="00D95059" w:rsidRPr="005B2CF2" w:rsidRDefault="00BD5290" w:rsidP="00D95059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B2CF2">
              <w:rPr>
                <w:rFonts w:ascii="Arial" w:hAnsi="Arial" w:cs="Arial"/>
                <w:bCs/>
                <w:sz w:val="20"/>
                <w:szCs w:val="20"/>
                <w:lang w:val="en-GB"/>
              </w:rPr>
              <w:t>References are appropriate and should be completed as some may require modification.</w:t>
            </w:r>
          </w:p>
        </w:tc>
        <w:tc>
          <w:tcPr>
            <w:tcW w:w="1523" w:type="pct"/>
          </w:tcPr>
          <w:p w14:paraId="39FF5E42" w14:textId="77777777" w:rsidR="00D95059" w:rsidRPr="005B2CF2" w:rsidRDefault="00D95059" w:rsidP="00D9505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D95059" w:rsidRPr="005B2CF2" w14:paraId="114C07A6" w14:textId="77777777" w:rsidTr="00A37289">
        <w:trPr>
          <w:trHeight w:val="386"/>
        </w:trPr>
        <w:tc>
          <w:tcPr>
            <w:tcW w:w="1265" w:type="pct"/>
            <w:noWrap/>
          </w:tcPr>
          <w:p w14:paraId="76E3F0C9" w14:textId="7D05AF98" w:rsidR="00D95059" w:rsidRPr="005B2CF2" w:rsidRDefault="00D95059" w:rsidP="005B2CF2">
            <w:pPr>
              <w:keepNext/>
              <w:ind w:left="360"/>
              <w:outlineLvl w:val="1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B2CF2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</w:tc>
        <w:tc>
          <w:tcPr>
            <w:tcW w:w="2212" w:type="pct"/>
          </w:tcPr>
          <w:p w14:paraId="219954B2" w14:textId="2834F3C8" w:rsidR="00D95059" w:rsidRPr="005B2CF2" w:rsidRDefault="00534C89" w:rsidP="00D9505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B2CF2">
              <w:rPr>
                <w:rFonts w:ascii="Arial" w:hAnsi="Arial" w:cs="Arial"/>
                <w:sz w:val="20"/>
                <w:szCs w:val="20"/>
                <w:lang w:val="en-GB"/>
              </w:rPr>
              <w:t>Suitable but needs to be reviewed from the grammatical side</w:t>
            </w:r>
          </w:p>
        </w:tc>
        <w:tc>
          <w:tcPr>
            <w:tcW w:w="1523" w:type="pct"/>
          </w:tcPr>
          <w:p w14:paraId="1252E5F1" w14:textId="77777777" w:rsidR="00D95059" w:rsidRPr="005B2CF2" w:rsidRDefault="00D95059" w:rsidP="00D9505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95059" w:rsidRPr="005B2CF2" w14:paraId="0FF17358" w14:textId="77777777" w:rsidTr="005B2CF2">
        <w:trPr>
          <w:trHeight w:val="494"/>
        </w:trPr>
        <w:tc>
          <w:tcPr>
            <w:tcW w:w="1265" w:type="pct"/>
            <w:noWrap/>
          </w:tcPr>
          <w:p w14:paraId="2CCE2E84" w14:textId="77777777" w:rsidR="00D95059" w:rsidRPr="005B2CF2" w:rsidRDefault="00D95059" w:rsidP="00D95059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5B2CF2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5B2CF2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5B2CF2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7CDB552B" w14:textId="77777777" w:rsidR="00D95059" w:rsidRPr="005B2CF2" w:rsidRDefault="00D95059" w:rsidP="00D9505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55F3CF3" w14:textId="7D2A59B8" w:rsidR="00D95059" w:rsidRPr="005B2CF2" w:rsidRDefault="00534C89" w:rsidP="00D95059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5B2CF2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Comprehensive research and good results</w:t>
            </w:r>
          </w:p>
        </w:tc>
        <w:tc>
          <w:tcPr>
            <w:tcW w:w="1523" w:type="pct"/>
          </w:tcPr>
          <w:p w14:paraId="31B1E02A" w14:textId="77777777" w:rsidR="00D95059" w:rsidRPr="005B2CF2" w:rsidRDefault="00D95059" w:rsidP="00D9505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3CE2A068" w14:textId="77777777" w:rsidR="00D95059" w:rsidRPr="005B2CF2" w:rsidRDefault="00D95059" w:rsidP="00D95059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95"/>
        <w:gridCol w:w="4464"/>
        <w:gridCol w:w="2617"/>
      </w:tblGrid>
      <w:tr w:rsidR="00D95059" w:rsidRPr="005B2CF2" w14:paraId="7FAB45F2" w14:textId="77777777" w:rsidTr="00A37289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970AC4" w14:textId="77777777" w:rsidR="00D95059" w:rsidRPr="005B2CF2" w:rsidRDefault="00D95059" w:rsidP="00D95059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5B2CF2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5B2CF2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D84EE00" w14:textId="77777777" w:rsidR="00D95059" w:rsidRPr="005B2CF2" w:rsidRDefault="00D95059" w:rsidP="00D95059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D95059" w:rsidRPr="005B2CF2" w14:paraId="63FE4365" w14:textId="77777777" w:rsidTr="00787AB7">
        <w:trPr>
          <w:trHeight w:val="935"/>
        </w:trPr>
        <w:tc>
          <w:tcPr>
            <w:tcW w:w="2313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74DD9" w14:textId="77777777" w:rsidR="00D95059" w:rsidRPr="005B2CF2" w:rsidRDefault="00D95059" w:rsidP="00D9505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625E1D" w14:textId="77777777" w:rsidR="00D95059" w:rsidRPr="005B2CF2" w:rsidRDefault="00D95059" w:rsidP="00D9505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5B2CF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993" w:type="pct"/>
            <w:shd w:val="clear" w:color="auto" w:fill="auto"/>
          </w:tcPr>
          <w:p w14:paraId="59C16808" w14:textId="77777777" w:rsidR="009A586C" w:rsidRPr="005B2CF2" w:rsidRDefault="009A586C" w:rsidP="009A586C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5B2CF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5B2CF2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6BC0F184" w14:textId="77777777" w:rsidR="00D95059" w:rsidRPr="005B2CF2" w:rsidRDefault="00D95059" w:rsidP="00D9505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D95059" w:rsidRPr="005B2CF2" w14:paraId="2EA0A128" w14:textId="77777777" w:rsidTr="00787AB7">
        <w:trPr>
          <w:trHeight w:val="697"/>
        </w:trPr>
        <w:tc>
          <w:tcPr>
            <w:tcW w:w="2313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6C6FDB" w14:textId="77777777" w:rsidR="00D95059" w:rsidRPr="005B2CF2" w:rsidRDefault="00D95059" w:rsidP="00D95059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5B2CF2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570BE931" w14:textId="77777777" w:rsidR="00D95059" w:rsidRPr="005B2CF2" w:rsidRDefault="00D95059" w:rsidP="00D9505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FDE552" w14:textId="77777777" w:rsidR="00D95059" w:rsidRPr="005B2CF2" w:rsidRDefault="00D95059" w:rsidP="00D95059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5B2CF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5B2CF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5B2CF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6D5389E6" w14:textId="77777777" w:rsidR="00D95059" w:rsidRPr="005B2CF2" w:rsidRDefault="00D95059" w:rsidP="00D95059">
            <w:pPr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38DE3A36" w14:textId="77777777" w:rsidR="00D95059" w:rsidRPr="005B2CF2" w:rsidRDefault="00D95059" w:rsidP="00D9505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993" w:type="pct"/>
            <w:shd w:val="clear" w:color="auto" w:fill="auto"/>
            <w:vAlign w:val="center"/>
          </w:tcPr>
          <w:p w14:paraId="406BF49F" w14:textId="77777777" w:rsidR="00D95059" w:rsidRPr="005B2CF2" w:rsidRDefault="00D95059" w:rsidP="00D9505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8944AC9" w14:textId="77777777" w:rsidR="00D95059" w:rsidRPr="005B2CF2" w:rsidRDefault="00D95059" w:rsidP="00D9505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C05BE63" w14:textId="54D45652" w:rsidR="00D95059" w:rsidRPr="005B2CF2" w:rsidRDefault="00534C89" w:rsidP="00D9505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  <w:r w:rsidRPr="005B2CF2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>There is nothing and it is highly scientific</w:t>
            </w:r>
          </w:p>
          <w:p w14:paraId="4365ACBD" w14:textId="77777777" w:rsidR="00D95059" w:rsidRPr="005B2CF2" w:rsidRDefault="00D95059" w:rsidP="00D9505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  <w:bookmarkEnd w:id="1"/>
    </w:tbl>
    <w:p w14:paraId="5D153178" w14:textId="77777777" w:rsidR="00A62648" w:rsidRPr="005B2CF2" w:rsidRDefault="00A62648" w:rsidP="00A62648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351E06D" w14:textId="77777777" w:rsidR="005B2CF2" w:rsidRPr="005B2CF2" w:rsidRDefault="005B2CF2" w:rsidP="005B2CF2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5B2CF2">
        <w:rPr>
          <w:rFonts w:ascii="Arial" w:hAnsi="Arial" w:cs="Arial"/>
          <w:b/>
          <w:u w:val="single"/>
        </w:rPr>
        <w:t>Reviewer details:</w:t>
      </w:r>
    </w:p>
    <w:p w14:paraId="11179E64" w14:textId="371B992E" w:rsidR="00A62648" w:rsidRPr="005B2CF2" w:rsidRDefault="00A62648" w:rsidP="00A62648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38D03C8C" w14:textId="2B83F034" w:rsidR="005B2CF2" w:rsidRPr="005B2CF2" w:rsidRDefault="005B2CF2" w:rsidP="00A62648">
      <w:pPr>
        <w:pStyle w:val="BodyText"/>
        <w:rPr>
          <w:rFonts w:ascii="Arial" w:hAnsi="Arial" w:cs="Arial"/>
          <w:b/>
          <w:bCs/>
          <w:sz w:val="20"/>
          <w:szCs w:val="20"/>
          <w:lang w:val="en-GB"/>
        </w:rPr>
      </w:pPr>
      <w:bookmarkStart w:id="2" w:name="_Hlk205031598"/>
      <w:proofErr w:type="spellStart"/>
      <w:proofErr w:type="gramStart"/>
      <w:r w:rsidRPr="005B2CF2">
        <w:rPr>
          <w:rFonts w:ascii="Arial" w:hAnsi="Arial" w:cs="Arial"/>
          <w:b/>
          <w:color w:val="000000"/>
          <w:sz w:val="20"/>
          <w:szCs w:val="20"/>
        </w:rPr>
        <w:t>Ameer</w:t>
      </w:r>
      <w:proofErr w:type="spellEnd"/>
      <w:r w:rsidRPr="005B2CF2">
        <w:rPr>
          <w:rFonts w:ascii="Arial" w:hAnsi="Arial" w:cs="Arial"/>
          <w:b/>
          <w:color w:val="000000"/>
          <w:sz w:val="20"/>
          <w:szCs w:val="20"/>
        </w:rPr>
        <w:t xml:space="preserve">  Ali</w:t>
      </w:r>
      <w:proofErr w:type="gramEnd"/>
      <w:r w:rsidRPr="005B2CF2">
        <w:rPr>
          <w:rFonts w:ascii="Arial" w:hAnsi="Arial" w:cs="Arial"/>
          <w:b/>
          <w:color w:val="000000"/>
          <w:sz w:val="20"/>
          <w:szCs w:val="20"/>
        </w:rPr>
        <w:t xml:space="preserve"> Hassan </w:t>
      </w:r>
      <w:proofErr w:type="spellStart"/>
      <w:r w:rsidRPr="005B2CF2">
        <w:rPr>
          <w:rFonts w:ascii="Arial" w:hAnsi="Arial" w:cs="Arial"/>
          <w:b/>
          <w:color w:val="000000"/>
          <w:sz w:val="20"/>
          <w:szCs w:val="20"/>
        </w:rPr>
        <w:t>Al-Moumen</w:t>
      </w:r>
      <w:proofErr w:type="spellEnd"/>
      <w:r w:rsidRPr="005B2CF2">
        <w:rPr>
          <w:rFonts w:ascii="Arial" w:hAnsi="Arial" w:cs="Arial"/>
          <w:b/>
          <w:color w:val="000000"/>
          <w:sz w:val="20"/>
          <w:szCs w:val="20"/>
        </w:rPr>
        <w:t xml:space="preserve">, </w:t>
      </w:r>
      <w:r w:rsidRPr="005B2CF2">
        <w:rPr>
          <w:rFonts w:ascii="Arial" w:hAnsi="Arial" w:cs="Arial"/>
          <w:b/>
          <w:color w:val="000000"/>
          <w:sz w:val="20"/>
          <w:szCs w:val="20"/>
        </w:rPr>
        <w:t>Al-</w:t>
      </w:r>
      <w:proofErr w:type="spellStart"/>
      <w:r w:rsidRPr="005B2CF2">
        <w:rPr>
          <w:rFonts w:ascii="Arial" w:hAnsi="Arial" w:cs="Arial"/>
          <w:b/>
          <w:color w:val="000000"/>
          <w:sz w:val="20"/>
          <w:szCs w:val="20"/>
        </w:rPr>
        <w:t>Furat</w:t>
      </w:r>
      <w:proofErr w:type="spellEnd"/>
      <w:r w:rsidRPr="005B2CF2">
        <w:rPr>
          <w:rFonts w:ascii="Arial" w:hAnsi="Arial" w:cs="Arial"/>
          <w:b/>
          <w:color w:val="000000"/>
          <w:sz w:val="20"/>
          <w:szCs w:val="20"/>
        </w:rPr>
        <w:t xml:space="preserve"> Al-</w:t>
      </w:r>
      <w:proofErr w:type="spellStart"/>
      <w:r w:rsidRPr="005B2CF2">
        <w:rPr>
          <w:rFonts w:ascii="Arial" w:hAnsi="Arial" w:cs="Arial"/>
          <w:b/>
          <w:color w:val="000000"/>
          <w:sz w:val="20"/>
          <w:szCs w:val="20"/>
        </w:rPr>
        <w:t>Awsat</w:t>
      </w:r>
      <w:proofErr w:type="spellEnd"/>
      <w:r w:rsidRPr="005B2CF2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proofErr w:type="spellStart"/>
      <w:r w:rsidRPr="005B2CF2">
        <w:rPr>
          <w:rFonts w:ascii="Arial" w:hAnsi="Arial" w:cs="Arial"/>
          <w:b/>
          <w:color w:val="000000"/>
          <w:sz w:val="20"/>
          <w:szCs w:val="20"/>
        </w:rPr>
        <w:t>University</w:t>
      </w:r>
      <w:proofErr w:type="spellEnd"/>
      <w:r w:rsidRPr="005B2CF2">
        <w:rPr>
          <w:rFonts w:ascii="Arial" w:hAnsi="Arial" w:cs="Arial"/>
          <w:b/>
          <w:color w:val="000000"/>
          <w:sz w:val="20"/>
          <w:szCs w:val="20"/>
        </w:rPr>
        <w:t>,</w:t>
      </w:r>
      <w:r w:rsidRPr="005B2CF2">
        <w:rPr>
          <w:rFonts w:ascii="Arial" w:hAnsi="Arial" w:cs="Arial"/>
          <w:b/>
          <w:color w:val="000000"/>
          <w:sz w:val="20"/>
          <w:szCs w:val="20"/>
        </w:rPr>
        <w:t xml:space="preserve"> Al-</w:t>
      </w:r>
      <w:proofErr w:type="spellStart"/>
      <w:r w:rsidRPr="005B2CF2">
        <w:rPr>
          <w:rFonts w:ascii="Arial" w:hAnsi="Arial" w:cs="Arial"/>
          <w:b/>
          <w:color w:val="000000"/>
          <w:sz w:val="20"/>
          <w:szCs w:val="20"/>
        </w:rPr>
        <w:t>Musayyab</w:t>
      </w:r>
      <w:proofErr w:type="spellEnd"/>
      <w:r w:rsidRPr="005B2CF2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proofErr w:type="spellStart"/>
      <w:r w:rsidRPr="005B2CF2">
        <w:rPr>
          <w:rFonts w:ascii="Arial" w:hAnsi="Arial" w:cs="Arial"/>
          <w:b/>
          <w:color w:val="000000"/>
          <w:sz w:val="20"/>
          <w:szCs w:val="20"/>
        </w:rPr>
        <w:t>Technical</w:t>
      </w:r>
      <w:proofErr w:type="spellEnd"/>
      <w:r w:rsidRPr="005B2CF2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proofErr w:type="spellStart"/>
      <w:r w:rsidRPr="005B2CF2">
        <w:rPr>
          <w:rFonts w:ascii="Arial" w:hAnsi="Arial" w:cs="Arial"/>
          <w:b/>
          <w:color w:val="000000"/>
          <w:sz w:val="20"/>
          <w:szCs w:val="20"/>
        </w:rPr>
        <w:t>College</w:t>
      </w:r>
      <w:proofErr w:type="spellEnd"/>
      <w:r w:rsidRPr="005B2CF2">
        <w:rPr>
          <w:rFonts w:ascii="Arial" w:hAnsi="Arial" w:cs="Arial"/>
          <w:b/>
          <w:color w:val="000000"/>
          <w:sz w:val="20"/>
          <w:szCs w:val="20"/>
        </w:rPr>
        <w:t xml:space="preserve">, </w:t>
      </w:r>
      <w:r w:rsidRPr="005B2CF2">
        <w:rPr>
          <w:rFonts w:ascii="Arial" w:hAnsi="Arial" w:cs="Arial"/>
          <w:b/>
          <w:color w:val="000000"/>
          <w:sz w:val="20"/>
          <w:szCs w:val="20"/>
        </w:rPr>
        <w:t>Iraq</w:t>
      </w:r>
    </w:p>
    <w:p w14:paraId="522414FB" w14:textId="77777777" w:rsidR="004C3DF1" w:rsidRPr="005B2CF2" w:rsidRDefault="004C3DF1" w:rsidP="00A62648">
      <w:pPr>
        <w:pStyle w:val="BodyText"/>
        <w:outlineLvl w:val="0"/>
        <w:rPr>
          <w:rFonts w:ascii="Arial" w:hAnsi="Arial" w:cs="Arial"/>
          <w:sz w:val="20"/>
          <w:szCs w:val="20"/>
          <w:lang w:val="en-GB"/>
        </w:rPr>
      </w:pPr>
      <w:bookmarkStart w:id="3" w:name="_GoBack"/>
      <w:bookmarkEnd w:id="2"/>
      <w:bookmarkEnd w:id="3"/>
    </w:p>
    <w:sectPr w:rsidR="004C3DF1" w:rsidRPr="005B2CF2" w:rsidSect="00054F22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60191A" w14:textId="77777777" w:rsidR="00434C06" w:rsidRPr="0000007A" w:rsidRDefault="00434C06" w:rsidP="0099583E">
      <w:r>
        <w:separator/>
      </w:r>
    </w:p>
  </w:endnote>
  <w:endnote w:type="continuationSeparator" w:id="0">
    <w:p w14:paraId="218A278F" w14:textId="77777777" w:rsidR="00434C06" w:rsidRPr="0000007A" w:rsidRDefault="00434C0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Arial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DC5BA3" w14:textId="77777777" w:rsidR="00434C06" w:rsidRPr="0000007A" w:rsidRDefault="00434C06" w:rsidP="0099583E">
      <w:r>
        <w:separator/>
      </w:r>
    </w:p>
  </w:footnote>
  <w:footnote w:type="continuationSeparator" w:id="0">
    <w:p w14:paraId="2810D4D8" w14:textId="77777777" w:rsidR="00434C06" w:rsidRPr="0000007A" w:rsidRDefault="00434C0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AA25A3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3C729EF4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8"/>
  </w:num>
  <w:num w:numId="5">
    <w:abstractNumId w:val="5"/>
  </w:num>
  <w:num w:numId="6">
    <w:abstractNumId w:val="0"/>
  </w:num>
  <w:num w:numId="7">
    <w:abstractNumId w:val="2"/>
  </w:num>
  <w:num w:numId="8">
    <w:abstractNumId w:val="10"/>
  </w:num>
  <w:num w:numId="9">
    <w:abstractNumId w:val="9"/>
  </w:num>
  <w:num w:numId="10">
    <w:abstractNumId w:val="1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7D52"/>
    <w:rsid w:val="00040915"/>
    <w:rsid w:val="000450FC"/>
    <w:rsid w:val="00054F22"/>
    <w:rsid w:val="00056CB0"/>
    <w:rsid w:val="0006257C"/>
    <w:rsid w:val="00084D7C"/>
    <w:rsid w:val="000936AC"/>
    <w:rsid w:val="00095A59"/>
    <w:rsid w:val="000A2134"/>
    <w:rsid w:val="000A5E36"/>
    <w:rsid w:val="000A6F41"/>
    <w:rsid w:val="000B4EE5"/>
    <w:rsid w:val="000B52B4"/>
    <w:rsid w:val="000B74A1"/>
    <w:rsid w:val="000B757E"/>
    <w:rsid w:val="000B7F1C"/>
    <w:rsid w:val="000C0837"/>
    <w:rsid w:val="000C3B7E"/>
    <w:rsid w:val="000F313C"/>
    <w:rsid w:val="00101322"/>
    <w:rsid w:val="00102101"/>
    <w:rsid w:val="00114CDC"/>
    <w:rsid w:val="00135749"/>
    <w:rsid w:val="00136984"/>
    <w:rsid w:val="0014439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B0C63"/>
    <w:rsid w:val="001B2CCC"/>
    <w:rsid w:val="001C09EF"/>
    <w:rsid w:val="001D3A1D"/>
    <w:rsid w:val="001E0F58"/>
    <w:rsid w:val="001F24FF"/>
    <w:rsid w:val="001F707F"/>
    <w:rsid w:val="002011F3"/>
    <w:rsid w:val="00201B85"/>
    <w:rsid w:val="002105F7"/>
    <w:rsid w:val="00220111"/>
    <w:rsid w:val="0022369C"/>
    <w:rsid w:val="002320EB"/>
    <w:rsid w:val="0023666B"/>
    <w:rsid w:val="0023696A"/>
    <w:rsid w:val="002422CB"/>
    <w:rsid w:val="00245E23"/>
    <w:rsid w:val="00252F12"/>
    <w:rsid w:val="0025366D"/>
    <w:rsid w:val="00262634"/>
    <w:rsid w:val="00275984"/>
    <w:rsid w:val="00280EC9"/>
    <w:rsid w:val="0028120E"/>
    <w:rsid w:val="00291D08"/>
    <w:rsid w:val="00293482"/>
    <w:rsid w:val="002A5799"/>
    <w:rsid w:val="002E2339"/>
    <w:rsid w:val="002E4E16"/>
    <w:rsid w:val="002E6D86"/>
    <w:rsid w:val="002F6935"/>
    <w:rsid w:val="003204B8"/>
    <w:rsid w:val="0033692F"/>
    <w:rsid w:val="00366375"/>
    <w:rsid w:val="003A04E7"/>
    <w:rsid w:val="003A68ED"/>
    <w:rsid w:val="003A6E1A"/>
    <w:rsid w:val="003B2172"/>
    <w:rsid w:val="003C02B9"/>
    <w:rsid w:val="003C26CB"/>
    <w:rsid w:val="003C3543"/>
    <w:rsid w:val="003C54D9"/>
    <w:rsid w:val="003C7127"/>
    <w:rsid w:val="003E746A"/>
    <w:rsid w:val="00405613"/>
    <w:rsid w:val="00407D92"/>
    <w:rsid w:val="00422010"/>
    <w:rsid w:val="004343E4"/>
    <w:rsid w:val="00434C06"/>
    <w:rsid w:val="0044519B"/>
    <w:rsid w:val="00457AB1"/>
    <w:rsid w:val="00457BC0"/>
    <w:rsid w:val="00462996"/>
    <w:rsid w:val="004909B5"/>
    <w:rsid w:val="004B0818"/>
    <w:rsid w:val="004B4CAD"/>
    <w:rsid w:val="004C3DF1"/>
    <w:rsid w:val="004D2E36"/>
    <w:rsid w:val="004D6284"/>
    <w:rsid w:val="004E010F"/>
    <w:rsid w:val="00503AB6"/>
    <w:rsid w:val="005047C5"/>
    <w:rsid w:val="00531C82"/>
    <w:rsid w:val="00533FC1"/>
    <w:rsid w:val="00534C89"/>
    <w:rsid w:val="00535A4C"/>
    <w:rsid w:val="00541583"/>
    <w:rsid w:val="0054564B"/>
    <w:rsid w:val="00545A13"/>
    <w:rsid w:val="00546343"/>
    <w:rsid w:val="00557CD3"/>
    <w:rsid w:val="005600D3"/>
    <w:rsid w:val="00560D3C"/>
    <w:rsid w:val="00567DE0"/>
    <w:rsid w:val="005713FA"/>
    <w:rsid w:val="005735A5"/>
    <w:rsid w:val="00584A7E"/>
    <w:rsid w:val="005B2CF2"/>
    <w:rsid w:val="005C25A0"/>
    <w:rsid w:val="005D230D"/>
    <w:rsid w:val="006011B8"/>
    <w:rsid w:val="00602F7D"/>
    <w:rsid w:val="006047BE"/>
    <w:rsid w:val="00605952"/>
    <w:rsid w:val="00620677"/>
    <w:rsid w:val="00624032"/>
    <w:rsid w:val="00645A56"/>
    <w:rsid w:val="006532DF"/>
    <w:rsid w:val="0065579D"/>
    <w:rsid w:val="00656063"/>
    <w:rsid w:val="00663792"/>
    <w:rsid w:val="0067046C"/>
    <w:rsid w:val="00680EB4"/>
    <w:rsid w:val="0068446F"/>
    <w:rsid w:val="00691B23"/>
    <w:rsid w:val="00696CAD"/>
    <w:rsid w:val="006A5E0B"/>
    <w:rsid w:val="006C3797"/>
    <w:rsid w:val="006E4337"/>
    <w:rsid w:val="006E7D6E"/>
    <w:rsid w:val="00701186"/>
    <w:rsid w:val="00707BE1"/>
    <w:rsid w:val="007238EB"/>
    <w:rsid w:val="007317C3"/>
    <w:rsid w:val="00735257"/>
    <w:rsid w:val="0073538B"/>
    <w:rsid w:val="00766889"/>
    <w:rsid w:val="00766A0D"/>
    <w:rsid w:val="00767F8C"/>
    <w:rsid w:val="0077245B"/>
    <w:rsid w:val="00774427"/>
    <w:rsid w:val="00780B67"/>
    <w:rsid w:val="00787AB7"/>
    <w:rsid w:val="007A6378"/>
    <w:rsid w:val="007D0246"/>
    <w:rsid w:val="007E2523"/>
    <w:rsid w:val="007F5873"/>
    <w:rsid w:val="008133DE"/>
    <w:rsid w:val="00815F94"/>
    <w:rsid w:val="008224E2"/>
    <w:rsid w:val="00825DC9"/>
    <w:rsid w:val="0082676D"/>
    <w:rsid w:val="00846F1F"/>
    <w:rsid w:val="00864044"/>
    <w:rsid w:val="00872E19"/>
    <w:rsid w:val="00877F10"/>
    <w:rsid w:val="00882091"/>
    <w:rsid w:val="00893E75"/>
    <w:rsid w:val="008C2F62"/>
    <w:rsid w:val="008D020E"/>
    <w:rsid w:val="008D0C45"/>
    <w:rsid w:val="008F36E4"/>
    <w:rsid w:val="00931A4E"/>
    <w:rsid w:val="009553EC"/>
    <w:rsid w:val="00956A49"/>
    <w:rsid w:val="00982766"/>
    <w:rsid w:val="009852C4"/>
    <w:rsid w:val="0099583E"/>
    <w:rsid w:val="009A0242"/>
    <w:rsid w:val="009A586C"/>
    <w:rsid w:val="009A59ED"/>
    <w:rsid w:val="009C5642"/>
    <w:rsid w:val="009C5EC7"/>
    <w:rsid w:val="009C6373"/>
    <w:rsid w:val="009E13C3"/>
    <w:rsid w:val="009E6A30"/>
    <w:rsid w:val="009F29EB"/>
    <w:rsid w:val="00A001A0"/>
    <w:rsid w:val="00A038E0"/>
    <w:rsid w:val="00A06CCE"/>
    <w:rsid w:val="00A12C83"/>
    <w:rsid w:val="00A31AAC"/>
    <w:rsid w:val="00A32905"/>
    <w:rsid w:val="00A36C95"/>
    <w:rsid w:val="00A37289"/>
    <w:rsid w:val="00A37DE3"/>
    <w:rsid w:val="00A452CA"/>
    <w:rsid w:val="00A519D1"/>
    <w:rsid w:val="00A52596"/>
    <w:rsid w:val="00A56A83"/>
    <w:rsid w:val="00A62648"/>
    <w:rsid w:val="00A652B4"/>
    <w:rsid w:val="00A65C50"/>
    <w:rsid w:val="00AA41B3"/>
    <w:rsid w:val="00AA4EE8"/>
    <w:rsid w:val="00AB1ED6"/>
    <w:rsid w:val="00AB22E4"/>
    <w:rsid w:val="00AB397D"/>
    <w:rsid w:val="00AB638A"/>
    <w:rsid w:val="00AB6E43"/>
    <w:rsid w:val="00AC1349"/>
    <w:rsid w:val="00AE3ABC"/>
    <w:rsid w:val="00AF24BB"/>
    <w:rsid w:val="00AF3016"/>
    <w:rsid w:val="00B01A8C"/>
    <w:rsid w:val="00B02E7C"/>
    <w:rsid w:val="00B13E02"/>
    <w:rsid w:val="00B22FE6"/>
    <w:rsid w:val="00B3033D"/>
    <w:rsid w:val="00B42EF0"/>
    <w:rsid w:val="00B45227"/>
    <w:rsid w:val="00B62087"/>
    <w:rsid w:val="00B62F41"/>
    <w:rsid w:val="00B657B1"/>
    <w:rsid w:val="00B760E1"/>
    <w:rsid w:val="00BA1AB3"/>
    <w:rsid w:val="00BA6421"/>
    <w:rsid w:val="00BB4FEC"/>
    <w:rsid w:val="00BC402F"/>
    <w:rsid w:val="00BD5290"/>
    <w:rsid w:val="00BE0C20"/>
    <w:rsid w:val="00BE13EF"/>
    <w:rsid w:val="00BE2B85"/>
    <w:rsid w:val="00BE40A5"/>
    <w:rsid w:val="00BE46AA"/>
    <w:rsid w:val="00BE6454"/>
    <w:rsid w:val="00BF75D4"/>
    <w:rsid w:val="00C069B5"/>
    <w:rsid w:val="00C10283"/>
    <w:rsid w:val="00C1031E"/>
    <w:rsid w:val="00C118EC"/>
    <w:rsid w:val="00C22886"/>
    <w:rsid w:val="00C25C8F"/>
    <w:rsid w:val="00C263C6"/>
    <w:rsid w:val="00C635B6"/>
    <w:rsid w:val="00C84097"/>
    <w:rsid w:val="00CA618D"/>
    <w:rsid w:val="00CB1655"/>
    <w:rsid w:val="00CB3665"/>
    <w:rsid w:val="00CB429B"/>
    <w:rsid w:val="00CD093E"/>
    <w:rsid w:val="00CD1556"/>
    <w:rsid w:val="00CD1FD7"/>
    <w:rsid w:val="00CE3FE4"/>
    <w:rsid w:val="00CE5AC7"/>
    <w:rsid w:val="00CF0BBB"/>
    <w:rsid w:val="00CF52C0"/>
    <w:rsid w:val="00CF5CAE"/>
    <w:rsid w:val="00D1283A"/>
    <w:rsid w:val="00D17979"/>
    <w:rsid w:val="00D2075F"/>
    <w:rsid w:val="00D26350"/>
    <w:rsid w:val="00D37E12"/>
    <w:rsid w:val="00D40416"/>
    <w:rsid w:val="00D40553"/>
    <w:rsid w:val="00D4782A"/>
    <w:rsid w:val="00D7603E"/>
    <w:rsid w:val="00D90124"/>
    <w:rsid w:val="00D90D23"/>
    <w:rsid w:val="00D9392F"/>
    <w:rsid w:val="00D95059"/>
    <w:rsid w:val="00DA41F5"/>
    <w:rsid w:val="00DA41FC"/>
    <w:rsid w:val="00DB4568"/>
    <w:rsid w:val="00DB7E1B"/>
    <w:rsid w:val="00DC1638"/>
    <w:rsid w:val="00DC1D81"/>
    <w:rsid w:val="00E135CB"/>
    <w:rsid w:val="00E451EA"/>
    <w:rsid w:val="00E53190"/>
    <w:rsid w:val="00E57F4B"/>
    <w:rsid w:val="00E63889"/>
    <w:rsid w:val="00E71C8D"/>
    <w:rsid w:val="00E72360"/>
    <w:rsid w:val="00E84C98"/>
    <w:rsid w:val="00E972A7"/>
    <w:rsid w:val="00EB2F55"/>
    <w:rsid w:val="00EB3E91"/>
    <w:rsid w:val="00EC6894"/>
    <w:rsid w:val="00ED0959"/>
    <w:rsid w:val="00ED6B12"/>
    <w:rsid w:val="00EE7941"/>
    <w:rsid w:val="00EF2AA5"/>
    <w:rsid w:val="00EF326D"/>
    <w:rsid w:val="00EF53FE"/>
    <w:rsid w:val="00F2643C"/>
    <w:rsid w:val="00F32FF5"/>
    <w:rsid w:val="00F3669D"/>
    <w:rsid w:val="00F405F8"/>
    <w:rsid w:val="00F45B5A"/>
    <w:rsid w:val="00F4700F"/>
    <w:rsid w:val="00F573EA"/>
    <w:rsid w:val="00F57E9D"/>
    <w:rsid w:val="00FA6528"/>
    <w:rsid w:val="00FA7F91"/>
    <w:rsid w:val="00FC6387"/>
    <w:rsid w:val="00FD70A7"/>
    <w:rsid w:val="00FD7338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B0EDDE"/>
  <w15:docId w15:val="{E1CCB1E7-821D-4F71-9269-5D07B20C4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</w:rPr>
  </w:style>
  <w:style w:type="table" w:styleId="TableGrid">
    <w:name w:val="Table Grid"/>
    <w:basedOn w:val="TableNormal"/>
    <w:uiPriority w:val="59"/>
    <w:rsid w:val="0077245B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ffiliation">
    <w:name w:val="Affiliation"/>
    <w:basedOn w:val="Normal"/>
    <w:rsid w:val="005B2CF2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24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0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2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73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93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kprress.org/index.php/AJMA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58C1F9-9E09-4330-8996-9F605FDE0E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67</Words>
  <Characters>2096</Characters>
  <Application>Microsoft Office Word</Application>
  <DocSecurity>0</DocSecurity>
  <Lines>17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CC</Company>
  <LinksUpToDate>false</LinksUpToDate>
  <CharactersWithSpaces>2459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5505090</vt:i4>
      </vt:variant>
      <vt:variant>
        <vt:i4>0</vt:i4>
      </vt:variant>
      <vt:variant>
        <vt:i4>0</vt:i4>
      </vt:variant>
      <vt:variant>
        <vt:i4>5</vt:i4>
      </vt:variant>
      <vt:variant>
        <vt:lpwstr>https://www.ikprress.org/index.php/AJMAB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37</cp:lastModifiedBy>
  <cp:revision>6</cp:revision>
  <dcterms:created xsi:type="dcterms:W3CDTF">2025-07-30T13:55:00Z</dcterms:created>
  <dcterms:modified xsi:type="dcterms:W3CDTF">2025-08-02T07:23:00Z</dcterms:modified>
</cp:coreProperties>
</file>